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0491F" w14:textId="2D820AD3" w:rsidR="00621E1A" w:rsidRDefault="00621E1A" w:rsidP="00AA4575">
      <w:r>
        <w:t>Learning Objectives</w:t>
      </w:r>
    </w:p>
    <w:p w14:paraId="70E61146" w14:textId="62C28BFA" w:rsidR="00621E1A" w:rsidRDefault="00621E1A" w:rsidP="00621E1A">
      <w:pPr>
        <w:pStyle w:val="ListParagraph"/>
        <w:numPr>
          <w:ilvl w:val="0"/>
          <w:numId w:val="5"/>
        </w:numPr>
      </w:pPr>
      <w:r>
        <w:t xml:space="preserve">Climate is the long term (30 year) average of weather. </w:t>
      </w:r>
    </w:p>
    <w:p w14:paraId="74ACD707" w14:textId="7A1E78BC" w:rsidR="00621E1A" w:rsidRDefault="00621E1A" w:rsidP="00AA4575">
      <w:pPr>
        <w:pStyle w:val="ListParagraph"/>
        <w:numPr>
          <w:ilvl w:val="0"/>
          <w:numId w:val="5"/>
        </w:numPr>
      </w:pPr>
      <w:r>
        <w:t>Data skills – average (mean), drawing line graphs.</w:t>
      </w:r>
    </w:p>
    <w:p w14:paraId="4502D15A" w14:textId="7061D81D" w:rsidR="00FE2232" w:rsidRDefault="00FE2232" w:rsidP="00AA4575">
      <w:r>
        <w:t xml:space="preserve">First, </w:t>
      </w:r>
      <w:r w:rsidR="00B918F2">
        <w:t>show</w:t>
      </w:r>
      <w:r>
        <w:t xml:space="preserve"> this film to remind </w:t>
      </w:r>
      <w:r w:rsidR="00A53FEB">
        <w:t>your students o</w:t>
      </w:r>
      <w:r>
        <w:t xml:space="preserve">f the difference between weather and climate: </w:t>
      </w:r>
      <w:hyperlink r:id="rId7" w:history="1">
        <w:r w:rsidR="00E71DE0" w:rsidRPr="009B14DF">
          <w:rPr>
            <w:rStyle w:val="Hyperlink"/>
          </w:rPr>
          <w:t>https://youtu.be/e0vj-0imOLw</w:t>
        </w:r>
      </w:hyperlink>
      <w:r w:rsidR="00E71DE0">
        <w:rPr>
          <w:rStyle w:val="Hyperlink"/>
        </w:rPr>
        <w:t xml:space="preserve"> </w:t>
      </w:r>
    </w:p>
    <w:p w14:paraId="18265166" w14:textId="77777777" w:rsidR="005C75C5" w:rsidRDefault="005C75C5" w:rsidP="00AA4575">
      <w:r>
        <w:t xml:space="preserve">Trees respond to the weather – the day to day availability of light, warmth and water.  This affects their ability to grow, and is recorded in the tree rings they produce. </w:t>
      </w:r>
    </w:p>
    <w:p w14:paraId="110D7885" w14:textId="5C232B45" w:rsidR="005C75C5" w:rsidRDefault="005C75C5" w:rsidP="00AA4575">
      <w:r>
        <w:t xml:space="preserve">Here are two summer rainfall </w:t>
      </w:r>
      <w:r w:rsidR="00FC3984">
        <w:t xml:space="preserve">(precipitation) </w:t>
      </w:r>
      <w:r>
        <w:t xml:space="preserve">records, obtained from two trees growing in very different locations: </w:t>
      </w:r>
    </w:p>
    <w:p w14:paraId="4CD53E36" w14:textId="7D852A27" w:rsidR="005C75C5" w:rsidRDefault="00EE7D4C" w:rsidP="00EE7D4C">
      <w:r>
        <w:t xml:space="preserve">Tree A: </w:t>
      </w:r>
      <w:proofErr w:type="spellStart"/>
      <w:r w:rsidRPr="00EE7D4C">
        <w:rPr>
          <w:lang w:val="es-ES_tradnl"/>
        </w:rPr>
        <w:t>Bristlecone</w:t>
      </w:r>
      <w:proofErr w:type="spellEnd"/>
      <w:r w:rsidRPr="00EE7D4C">
        <w:rPr>
          <w:lang w:val="es-ES_tradnl"/>
        </w:rPr>
        <w:t xml:space="preserve"> Pine (</w:t>
      </w:r>
      <w:proofErr w:type="spellStart"/>
      <w:r w:rsidRPr="00EE7D4C">
        <w:rPr>
          <w:i/>
          <w:iCs/>
          <w:lang w:val="es-ES_tradnl"/>
        </w:rPr>
        <w:t>Pinus</w:t>
      </w:r>
      <w:proofErr w:type="spellEnd"/>
      <w:r w:rsidRPr="00EE7D4C">
        <w:rPr>
          <w:i/>
          <w:iCs/>
          <w:lang w:val="es-ES_tradnl"/>
        </w:rPr>
        <w:t xml:space="preserve"> </w:t>
      </w:r>
      <w:proofErr w:type="spellStart"/>
      <w:r w:rsidRPr="00EE7D4C">
        <w:rPr>
          <w:i/>
          <w:iCs/>
          <w:lang w:val="es-ES_tradnl"/>
        </w:rPr>
        <w:t>longaeva</w:t>
      </w:r>
      <w:proofErr w:type="spellEnd"/>
      <w:r w:rsidRPr="00EE7D4C">
        <w:rPr>
          <w:lang w:val="es-ES_tradnl"/>
        </w:rPr>
        <w:t xml:space="preserve"> Bailey.) </w:t>
      </w:r>
      <w:r w:rsidRPr="00E87F43">
        <w:t>White Mountains, California, USA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665"/>
        <w:gridCol w:w="1435"/>
        <w:gridCol w:w="1435"/>
        <w:gridCol w:w="1435"/>
        <w:gridCol w:w="1435"/>
      </w:tblGrid>
      <w:tr w:rsidR="00EE7D4C" w:rsidRPr="00E87F43" w14:paraId="4FBC592A" w14:textId="0A02DB9A" w:rsidTr="00A10D94">
        <w:trPr>
          <w:jc w:val="center"/>
        </w:trPr>
        <w:tc>
          <w:tcPr>
            <w:tcW w:w="1435" w:type="dxa"/>
          </w:tcPr>
          <w:p w14:paraId="3545830C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665" w:type="dxa"/>
            <w:tcBorders>
              <w:bottom w:val="single" w:sz="4" w:space="0" w:color="auto"/>
            </w:tcBorders>
          </w:tcPr>
          <w:p w14:paraId="7A3F4E45" w14:textId="75102DE8" w:rsidR="00EE7D4C" w:rsidRPr="00E87F43" w:rsidRDefault="00EE7D4C" w:rsidP="00EE7D4C">
            <w:pPr>
              <w:jc w:val="center"/>
            </w:pPr>
            <w:r w:rsidRPr="00E778B1">
              <w:t>June-August Precipitation (mm)</w:t>
            </w:r>
          </w:p>
        </w:tc>
        <w:tc>
          <w:tcPr>
            <w:tcW w:w="1435" w:type="dxa"/>
          </w:tcPr>
          <w:p w14:paraId="69AAB0B7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  <w:tcBorders>
              <w:bottom w:val="single" w:sz="4" w:space="0" w:color="auto"/>
            </w:tcBorders>
          </w:tcPr>
          <w:p w14:paraId="3EE76FE4" w14:textId="67D5AB45" w:rsidR="00EE7D4C" w:rsidRPr="00E87F43" w:rsidRDefault="00EE7D4C" w:rsidP="00EE7D4C">
            <w:pPr>
              <w:jc w:val="center"/>
            </w:pPr>
            <w:r>
              <w:t>June-August</w:t>
            </w:r>
            <w:r w:rsidRPr="00E87F43">
              <w:t xml:space="preserve"> Precipitation</w:t>
            </w:r>
            <w:r>
              <w:t xml:space="preserve"> (</w:t>
            </w:r>
            <w:r w:rsidRPr="00E87F43">
              <w:t>mm)</w:t>
            </w:r>
          </w:p>
        </w:tc>
        <w:tc>
          <w:tcPr>
            <w:tcW w:w="1435" w:type="dxa"/>
            <w:tcBorders>
              <w:bottom w:val="single" w:sz="4" w:space="0" w:color="auto"/>
            </w:tcBorders>
          </w:tcPr>
          <w:p w14:paraId="20995203" w14:textId="4DEAA35F" w:rsidR="00EE7D4C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  <w:tcBorders>
              <w:bottom w:val="single" w:sz="4" w:space="0" w:color="auto"/>
            </w:tcBorders>
          </w:tcPr>
          <w:p w14:paraId="2AAF585F" w14:textId="3D8A567E" w:rsidR="00EE7D4C" w:rsidRDefault="00EE7D4C" w:rsidP="00EE7D4C">
            <w:pPr>
              <w:jc w:val="center"/>
            </w:pPr>
            <w:r w:rsidRPr="00E778B1">
              <w:t>June-August Precipitation (mm)</w:t>
            </w:r>
          </w:p>
        </w:tc>
      </w:tr>
      <w:tr w:rsidR="00EE7D4C" w:rsidRPr="00E87F43" w14:paraId="192AA5E6" w14:textId="23DDFB8C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7B58A36" w14:textId="77777777" w:rsidR="00EE7D4C" w:rsidRPr="00E87F43" w:rsidRDefault="00EE7D4C" w:rsidP="00EE7D4C">
            <w:pPr>
              <w:jc w:val="center"/>
            </w:pPr>
            <w:r w:rsidRPr="00E87F43">
              <w:t>1910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3FCE00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7CE81AF" w14:textId="7B8F5907" w:rsidR="00EE7D4C" w:rsidRPr="00E87F43" w:rsidRDefault="00EE7D4C" w:rsidP="00EE7D4C">
            <w:pPr>
              <w:jc w:val="center"/>
            </w:pPr>
            <w:r w:rsidRPr="00E87F43">
              <w:t>192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E88B08" w14:textId="45576C6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841052" w14:textId="7B01B00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38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07E4D5" w14:textId="0ACB393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5</w:t>
            </w:r>
          </w:p>
        </w:tc>
      </w:tr>
      <w:tr w:rsidR="00EE7D4C" w:rsidRPr="00E87F43" w14:paraId="566C533C" w14:textId="47E270FB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42B22ED" w14:textId="77777777" w:rsidR="00EE7D4C" w:rsidRPr="00E87F43" w:rsidRDefault="00EE7D4C" w:rsidP="00EE7D4C">
            <w:pPr>
              <w:jc w:val="center"/>
            </w:pPr>
            <w:r w:rsidRPr="00E87F43">
              <w:t>1911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2A5851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2EFDA6A" w14:textId="45E5DBC5" w:rsidR="00EE7D4C" w:rsidRPr="00E87F43" w:rsidRDefault="00EE7D4C" w:rsidP="00EE7D4C">
            <w:pPr>
              <w:jc w:val="center"/>
            </w:pPr>
            <w:r w:rsidRPr="00E87F43">
              <w:t>1925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0AD3CE" w14:textId="1E2CEB3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F65949" w14:textId="315EB4D8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39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153076" w14:textId="194C8F5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1</w:t>
            </w:r>
          </w:p>
        </w:tc>
      </w:tr>
      <w:tr w:rsidR="00EE7D4C" w:rsidRPr="00E87F43" w14:paraId="4848F462" w14:textId="28F1128F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4C216FE" w14:textId="77777777" w:rsidR="00EE7D4C" w:rsidRPr="00E87F43" w:rsidRDefault="00EE7D4C" w:rsidP="00EE7D4C">
            <w:pPr>
              <w:jc w:val="center"/>
            </w:pPr>
            <w:r w:rsidRPr="00E87F43">
              <w:t>1912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25405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.5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1215ED6" w14:textId="0FA1A53D" w:rsidR="00EE7D4C" w:rsidRPr="00E87F43" w:rsidRDefault="00EE7D4C" w:rsidP="00EE7D4C">
            <w:pPr>
              <w:jc w:val="center"/>
            </w:pPr>
            <w:r w:rsidRPr="00E87F43">
              <w:t>192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1E2A48" w14:textId="474CC44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2B557D" w14:textId="29240AB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0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61BCCF" w14:textId="66BD0AD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8</w:t>
            </w:r>
          </w:p>
        </w:tc>
      </w:tr>
      <w:tr w:rsidR="00EE7D4C" w:rsidRPr="00E87F43" w14:paraId="69266D8F" w14:textId="17952845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1D4207B" w14:textId="77777777" w:rsidR="00EE7D4C" w:rsidRPr="00E87F43" w:rsidRDefault="00EE7D4C" w:rsidP="00EE7D4C">
            <w:pPr>
              <w:jc w:val="center"/>
            </w:pPr>
            <w:r w:rsidRPr="00E87F43">
              <w:t>1913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B2188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86333BB" w14:textId="67132E63" w:rsidR="00EE7D4C" w:rsidRPr="00E87F43" w:rsidRDefault="00EE7D4C" w:rsidP="00EE7D4C">
            <w:pPr>
              <w:jc w:val="center"/>
            </w:pPr>
            <w:r w:rsidRPr="00E87F43">
              <w:t>192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BCBCD" w14:textId="65E76E3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4C343E" w14:textId="7D54CE1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369517" w14:textId="3972295C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9</w:t>
            </w:r>
          </w:p>
        </w:tc>
      </w:tr>
      <w:tr w:rsidR="00EE7D4C" w:rsidRPr="00E87F43" w14:paraId="320FA8FD" w14:textId="59026BC5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245EAFC" w14:textId="77777777" w:rsidR="00EE7D4C" w:rsidRPr="00E87F43" w:rsidRDefault="00EE7D4C" w:rsidP="00EE7D4C">
            <w:pPr>
              <w:jc w:val="center"/>
            </w:pPr>
            <w:r w:rsidRPr="00E87F43">
              <w:t>1914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C56E9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831221F" w14:textId="7A7B5305" w:rsidR="00EE7D4C" w:rsidRPr="00E87F43" w:rsidRDefault="00EE7D4C" w:rsidP="00EE7D4C">
            <w:pPr>
              <w:jc w:val="center"/>
            </w:pPr>
            <w:r w:rsidRPr="00E87F43">
              <w:t>1928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34CFAC" w14:textId="682CE55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0445F6" w14:textId="6BA9777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2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ED4B4B" w14:textId="5F5960F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1</w:t>
            </w:r>
          </w:p>
        </w:tc>
      </w:tr>
      <w:tr w:rsidR="00EE7D4C" w:rsidRPr="00E87F43" w14:paraId="7EE74E70" w14:textId="466E5735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DD2D1E5" w14:textId="77777777" w:rsidR="00EE7D4C" w:rsidRPr="00E87F43" w:rsidRDefault="00EE7D4C" w:rsidP="00EE7D4C">
            <w:pPr>
              <w:jc w:val="center"/>
            </w:pPr>
            <w:r w:rsidRPr="00E87F43">
              <w:t>1915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9131A8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82AE6FB" w14:textId="1D683F69" w:rsidR="00EE7D4C" w:rsidRPr="00E87F43" w:rsidRDefault="00EE7D4C" w:rsidP="00EE7D4C">
            <w:pPr>
              <w:jc w:val="center"/>
            </w:pPr>
            <w:r w:rsidRPr="00E87F43">
              <w:t>1929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AC3D3" w14:textId="4355671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DA82E3" w14:textId="02EA592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1479BA" w14:textId="7369CF3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</w:tr>
      <w:tr w:rsidR="00EE7D4C" w:rsidRPr="00E87F43" w14:paraId="7D347FF6" w14:textId="368E9682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AB92842" w14:textId="77777777" w:rsidR="00EE7D4C" w:rsidRPr="00E87F43" w:rsidRDefault="00EE7D4C" w:rsidP="00EE7D4C">
            <w:pPr>
              <w:jc w:val="center"/>
            </w:pPr>
            <w:r w:rsidRPr="00E87F43">
              <w:t>1916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579D63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E1C1F8C" w14:textId="3E602C21" w:rsidR="00EE7D4C" w:rsidRPr="00E87F43" w:rsidRDefault="00EE7D4C" w:rsidP="00EE7D4C">
            <w:pPr>
              <w:jc w:val="center"/>
            </w:pPr>
            <w:r w:rsidRPr="00E87F43">
              <w:t>1930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E07D51" w14:textId="0A89BAD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400DBB" w14:textId="3D3FE38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30CD13" w14:textId="57087B6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</w:tr>
      <w:tr w:rsidR="00EE7D4C" w:rsidRPr="00E87F43" w14:paraId="2B328084" w14:textId="46380F32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21E0404" w14:textId="77777777" w:rsidR="00EE7D4C" w:rsidRPr="00E87F43" w:rsidRDefault="00EE7D4C" w:rsidP="00EE7D4C">
            <w:pPr>
              <w:jc w:val="center"/>
            </w:pPr>
            <w:r w:rsidRPr="00E87F43">
              <w:t>1917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66B05A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0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78821AC" w14:textId="60D2980F" w:rsidR="00EE7D4C" w:rsidRPr="00E87F43" w:rsidRDefault="00EE7D4C" w:rsidP="00EE7D4C">
            <w:pPr>
              <w:jc w:val="center"/>
            </w:pPr>
            <w:r w:rsidRPr="00E87F43">
              <w:t>193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CA913C" w14:textId="0A20673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7AA0BE" w14:textId="7B72CB3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5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ABBAF7" w14:textId="7DEB3B5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6</w:t>
            </w:r>
          </w:p>
        </w:tc>
      </w:tr>
      <w:tr w:rsidR="00EE7D4C" w:rsidRPr="00E87F43" w14:paraId="4B718549" w14:textId="2A3092B6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4B791A00" w14:textId="77777777" w:rsidR="00EE7D4C" w:rsidRPr="00E87F43" w:rsidRDefault="00EE7D4C" w:rsidP="00EE7D4C">
            <w:pPr>
              <w:jc w:val="center"/>
            </w:pPr>
            <w:r w:rsidRPr="00E87F43">
              <w:t>1918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6BCEFA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941E78D" w14:textId="18258FAA" w:rsidR="00EE7D4C" w:rsidRPr="00E87F43" w:rsidRDefault="00EE7D4C" w:rsidP="00EE7D4C">
            <w:pPr>
              <w:jc w:val="center"/>
            </w:pPr>
            <w:r w:rsidRPr="00E87F43">
              <w:t>1932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068D8F" w14:textId="740533F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54C188" w14:textId="44519A7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79290F" w14:textId="09A03AFA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1</w:t>
            </w:r>
          </w:p>
        </w:tc>
      </w:tr>
      <w:tr w:rsidR="00EE7D4C" w:rsidRPr="00E87F43" w14:paraId="67AA9B5C" w14:textId="5728EF3A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5D130F4B" w14:textId="77777777" w:rsidR="00EE7D4C" w:rsidRPr="00E87F43" w:rsidRDefault="00EE7D4C" w:rsidP="00EE7D4C">
            <w:pPr>
              <w:jc w:val="center"/>
            </w:pPr>
            <w:r w:rsidRPr="00E87F43">
              <w:t>1919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635BB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EC233C0" w14:textId="06A66D76" w:rsidR="00EE7D4C" w:rsidRPr="00E87F43" w:rsidRDefault="00EE7D4C" w:rsidP="00EE7D4C">
            <w:pPr>
              <w:jc w:val="center"/>
            </w:pPr>
            <w:r w:rsidRPr="00E87F43">
              <w:t>193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5BC53C" w14:textId="39C1F14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3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2443DF" w14:textId="6303379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6E688C" w14:textId="0D77E96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</w:tr>
      <w:tr w:rsidR="00EE7D4C" w:rsidRPr="00E87F43" w14:paraId="5E295CDE" w14:textId="1EADB2F4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7170F56" w14:textId="77777777" w:rsidR="00EE7D4C" w:rsidRPr="00E87F43" w:rsidRDefault="00EE7D4C" w:rsidP="00EE7D4C">
            <w:pPr>
              <w:jc w:val="center"/>
            </w:pPr>
            <w:r w:rsidRPr="00E87F43">
              <w:t>1920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69B80F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7C6DD96" w14:textId="605301F8" w:rsidR="00EE7D4C" w:rsidRPr="00E87F43" w:rsidRDefault="00EE7D4C" w:rsidP="00EE7D4C">
            <w:pPr>
              <w:jc w:val="center"/>
            </w:pPr>
            <w:r w:rsidRPr="00E87F43">
              <w:t>1934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0AD8BA" w14:textId="6B7F6F9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6B9E3C" w14:textId="4C42F16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8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B70A4B" w14:textId="3F350C5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6</w:t>
            </w:r>
          </w:p>
        </w:tc>
      </w:tr>
      <w:tr w:rsidR="00EE7D4C" w:rsidRPr="00E87F43" w14:paraId="6A372896" w14:textId="711295F1" w:rsidTr="00E7285C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73DC8FE1" w14:textId="77777777" w:rsidR="00EE7D4C" w:rsidRPr="00E87F43" w:rsidRDefault="00EE7D4C" w:rsidP="00EE7D4C">
            <w:pPr>
              <w:jc w:val="center"/>
            </w:pPr>
            <w:r w:rsidRPr="00E87F43">
              <w:t>1921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4C5A4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430E675" w14:textId="12E9E927" w:rsidR="00EE7D4C" w:rsidRPr="00E87F43" w:rsidRDefault="00EE7D4C" w:rsidP="00EE7D4C">
            <w:pPr>
              <w:jc w:val="center"/>
            </w:pPr>
            <w:r w:rsidRPr="00E87F43">
              <w:t>1935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3D24A" w14:textId="32A22E3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2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C81A11" w14:textId="71261C7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t>1949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0F2F51" w14:textId="5E20204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6</w:t>
            </w:r>
          </w:p>
        </w:tc>
      </w:tr>
      <w:tr w:rsidR="00EE7D4C" w:rsidRPr="00E87F43" w14:paraId="24459E31" w14:textId="6E971E80" w:rsidTr="00A10D94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11CFC2D" w14:textId="77777777" w:rsidR="00EE7D4C" w:rsidRPr="00E87F43" w:rsidRDefault="00EE7D4C" w:rsidP="00EE7D4C">
            <w:pPr>
              <w:jc w:val="center"/>
            </w:pPr>
            <w:r w:rsidRPr="00E87F43">
              <w:t>1922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79182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3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7A0176F" w14:textId="12D4FFC1" w:rsidR="00EE7D4C" w:rsidRPr="00E87F43" w:rsidRDefault="00EE7D4C" w:rsidP="00EE7D4C">
            <w:pPr>
              <w:jc w:val="center"/>
            </w:pPr>
            <w:r w:rsidRPr="00E87F43">
              <w:t>193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6D6EEE" w14:textId="106452E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.1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2F391C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79F9E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  <w:tr w:rsidR="00EE7D4C" w:rsidRPr="00E87F43" w14:paraId="285F0733" w14:textId="0073FD71" w:rsidTr="00A10D94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1DD28FDA" w14:textId="77777777" w:rsidR="00EE7D4C" w:rsidRPr="00E87F43" w:rsidRDefault="00EE7D4C" w:rsidP="00EE7D4C">
            <w:pPr>
              <w:jc w:val="center"/>
            </w:pPr>
            <w:r w:rsidRPr="00E87F43">
              <w:t>1923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E2AC0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.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46EDBCB7" w14:textId="73CE1055" w:rsidR="00EE7D4C" w:rsidRPr="00E87F43" w:rsidRDefault="00EE7D4C" w:rsidP="00EE7D4C">
            <w:pPr>
              <w:jc w:val="center"/>
            </w:pPr>
            <w:r w:rsidRPr="00E87F43">
              <w:t>1937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B998F" w14:textId="43557C9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.6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9F513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E7D3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</w:tbl>
    <w:p w14:paraId="1976DFA2" w14:textId="23819DDF" w:rsidR="00E87F43" w:rsidRDefault="00E87F43" w:rsidP="00E87F43">
      <w:pPr>
        <w:pStyle w:val="ListParagraph"/>
      </w:pPr>
    </w:p>
    <w:p w14:paraId="006E02BA" w14:textId="693B6089" w:rsidR="00712BEF" w:rsidRDefault="00EE7D4C" w:rsidP="00712BEF">
      <w:pPr>
        <w:pStyle w:val="ListParagraph"/>
        <w:numPr>
          <w:ilvl w:val="0"/>
          <w:numId w:val="4"/>
        </w:numPr>
      </w:pPr>
      <w:r>
        <w:t xml:space="preserve">Tree B: </w:t>
      </w:r>
      <w:r w:rsidRPr="00E87F43">
        <w:t>Beech (</w:t>
      </w:r>
      <w:r w:rsidRPr="00E87F43">
        <w:rPr>
          <w:i/>
          <w:iCs/>
        </w:rPr>
        <w:t>Fagus sylvatica</w:t>
      </w:r>
      <w:r w:rsidRPr="00E87F43">
        <w:t xml:space="preserve"> L.) Clyne Valley Woodlands, Wales, U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665"/>
        <w:gridCol w:w="1435"/>
        <w:gridCol w:w="1435"/>
        <w:gridCol w:w="1435"/>
        <w:gridCol w:w="1435"/>
      </w:tblGrid>
      <w:tr w:rsidR="00EE7D4C" w:rsidRPr="00E87F43" w14:paraId="348FC38E" w14:textId="647B845F" w:rsidTr="00075D2D">
        <w:trPr>
          <w:jc w:val="center"/>
        </w:trPr>
        <w:tc>
          <w:tcPr>
            <w:tcW w:w="1435" w:type="dxa"/>
          </w:tcPr>
          <w:p w14:paraId="6FEF6857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665" w:type="dxa"/>
          </w:tcPr>
          <w:p w14:paraId="084C7B5E" w14:textId="79998582" w:rsidR="00EE7D4C" w:rsidRPr="00E87F43" w:rsidRDefault="00EE7D4C" w:rsidP="00EE7D4C">
            <w:pPr>
              <w:jc w:val="center"/>
            </w:pPr>
            <w:r w:rsidRPr="00E778B1">
              <w:t>June-August Precipitation (mm)</w:t>
            </w:r>
          </w:p>
        </w:tc>
        <w:tc>
          <w:tcPr>
            <w:tcW w:w="1435" w:type="dxa"/>
          </w:tcPr>
          <w:p w14:paraId="7925777F" w14:textId="77777777" w:rsidR="00EE7D4C" w:rsidRPr="00E87F43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</w:tcPr>
          <w:p w14:paraId="478E2E37" w14:textId="6D7DB3E2" w:rsidR="00EE7D4C" w:rsidRPr="00E87F43" w:rsidRDefault="00EE7D4C" w:rsidP="00EE7D4C">
            <w:pPr>
              <w:jc w:val="center"/>
            </w:pPr>
            <w:r w:rsidRPr="00E778B1">
              <w:t>June-August Precipitatio</w:t>
            </w:r>
            <w:r w:rsidR="00E47EC1">
              <w:t>n</w:t>
            </w:r>
            <w:r w:rsidRPr="00E778B1">
              <w:t xml:space="preserve"> (mm)</w:t>
            </w:r>
          </w:p>
        </w:tc>
        <w:tc>
          <w:tcPr>
            <w:tcW w:w="1435" w:type="dxa"/>
          </w:tcPr>
          <w:p w14:paraId="2F7689D6" w14:textId="32F853F5" w:rsidR="00EE7D4C" w:rsidRPr="00E778B1" w:rsidRDefault="00EE7D4C" w:rsidP="00EE7D4C">
            <w:pPr>
              <w:jc w:val="center"/>
            </w:pPr>
            <w:r w:rsidRPr="00E87F43">
              <w:t>Year</w:t>
            </w:r>
          </w:p>
        </w:tc>
        <w:tc>
          <w:tcPr>
            <w:tcW w:w="1435" w:type="dxa"/>
          </w:tcPr>
          <w:p w14:paraId="71920EC5" w14:textId="1912A460" w:rsidR="00EE7D4C" w:rsidRPr="00E778B1" w:rsidRDefault="00EE7D4C" w:rsidP="00EE7D4C">
            <w:pPr>
              <w:jc w:val="center"/>
            </w:pPr>
            <w:r w:rsidRPr="00E778B1">
              <w:t>June-August Precipitation (mm)</w:t>
            </w:r>
          </w:p>
        </w:tc>
      </w:tr>
      <w:tr w:rsidR="00EE7D4C" w:rsidRPr="00E87F43" w14:paraId="5B6F0D42" w14:textId="0B4D88BE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A4DF4AF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0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6E0764EC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29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2CB793AB" w14:textId="722A493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B61365A" w14:textId="5B479FB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98</w:t>
            </w:r>
          </w:p>
        </w:tc>
        <w:tc>
          <w:tcPr>
            <w:tcW w:w="1435" w:type="dxa"/>
            <w:vAlign w:val="bottom"/>
          </w:tcPr>
          <w:p w14:paraId="2248446B" w14:textId="2AEF6DE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8</w:t>
            </w:r>
          </w:p>
        </w:tc>
        <w:tc>
          <w:tcPr>
            <w:tcW w:w="1435" w:type="dxa"/>
            <w:vAlign w:val="bottom"/>
          </w:tcPr>
          <w:p w14:paraId="3883872A" w14:textId="3E584BA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874</w:t>
            </w:r>
          </w:p>
        </w:tc>
      </w:tr>
      <w:tr w:rsidR="00EE7D4C" w:rsidRPr="00E87F43" w14:paraId="66D70034" w14:textId="28E51B32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4E5C92D7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1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75F3D714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32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268F0185" w14:textId="65C8111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5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8B0EF3E" w14:textId="4743993C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67</w:t>
            </w:r>
          </w:p>
        </w:tc>
        <w:tc>
          <w:tcPr>
            <w:tcW w:w="1435" w:type="dxa"/>
            <w:vAlign w:val="bottom"/>
          </w:tcPr>
          <w:p w14:paraId="3A218F78" w14:textId="2C5FCA3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9</w:t>
            </w:r>
          </w:p>
        </w:tc>
        <w:tc>
          <w:tcPr>
            <w:tcW w:w="1435" w:type="dxa"/>
            <w:vAlign w:val="bottom"/>
          </w:tcPr>
          <w:p w14:paraId="785104D5" w14:textId="71DC942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88</w:t>
            </w:r>
          </w:p>
        </w:tc>
      </w:tr>
      <w:tr w:rsidR="00EE7D4C" w:rsidRPr="00E87F43" w14:paraId="5340401B" w14:textId="57335E02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12FAD3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2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C74B05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6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39DF250" w14:textId="075A6765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73B267D" w14:textId="323D43F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292</w:t>
            </w:r>
          </w:p>
        </w:tc>
        <w:tc>
          <w:tcPr>
            <w:tcW w:w="1435" w:type="dxa"/>
            <w:vAlign w:val="bottom"/>
          </w:tcPr>
          <w:p w14:paraId="2445A2B9" w14:textId="362CEB58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0</w:t>
            </w:r>
          </w:p>
        </w:tc>
        <w:tc>
          <w:tcPr>
            <w:tcW w:w="1435" w:type="dxa"/>
            <w:vAlign w:val="bottom"/>
          </w:tcPr>
          <w:p w14:paraId="68AA4BAA" w14:textId="744D71F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091</w:t>
            </w:r>
          </w:p>
        </w:tc>
      </w:tr>
      <w:tr w:rsidR="00EE7D4C" w:rsidRPr="00E87F43" w14:paraId="19C85FF8" w14:textId="6825A9E6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2E83C93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3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6EA3CC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9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32985E4" w14:textId="73643B8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46ECD57" w14:textId="674BC49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287</w:t>
            </w:r>
          </w:p>
        </w:tc>
        <w:tc>
          <w:tcPr>
            <w:tcW w:w="1435" w:type="dxa"/>
            <w:vAlign w:val="bottom"/>
          </w:tcPr>
          <w:p w14:paraId="3D71933A" w14:textId="5A194F18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1</w:t>
            </w:r>
          </w:p>
        </w:tc>
        <w:tc>
          <w:tcPr>
            <w:tcW w:w="1435" w:type="dxa"/>
            <w:vAlign w:val="bottom"/>
          </w:tcPr>
          <w:p w14:paraId="07F3C10A" w14:textId="17FC211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77</w:t>
            </w:r>
          </w:p>
        </w:tc>
      </w:tr>
      <w:tr w:rsidR="00EE7D4C" w:rsidRPr="00E87F43" w14:paraId="1219C02A" w14:textId="2D414000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7166D0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4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448D35C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32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8E1302F" w14:textId="60C1B11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1D060AD" w14:textId="01B3B03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019</w:t>
            </w:r>
          </w:p>
        </w:tc>
        <w:tc>
          <w:tcPr>
            <w:tcW w:w="1435" w:type="dxa"/>
            <w:vAlign w:val="bottom"/>
          </w:tcPr>
          <w:p w14:paraId="65C870A1" w14:textId="3E8D386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2</w:t>
            </w:r>
          </w:p>
        </w:tc>
        <w:tc>
          <w:tcPr>
            <w:tcW w:w="1435" w:type="dxa"/>
            <w:vAlign w:val="bottom"/>
          </w:tcPr>
          <w:p w14:paraId="3B410FA6" w14:textId="4AB8CBB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598</w:t>
            </w:r>
          </w:p>
        </w:tc>
      </w:tr>
      <w:tr w:rsidR="00EE7D4C" w:rsidRPr="00E87F43" w14:paraId="71E8C2B8" w14:textId="4A02305E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0EDD3A5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5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3F5181F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45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4F4494F" w14:textId="657B5D2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9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0D7CD39" w14:textId="48B0BB9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87</w:t>
            </w:r>
          </w:p>
        </w:tc>
        <w:tc>
          <w:tcPr>
            <w:tcW w:w="1435" w:type="dxa"/>
            <w:vAlign w:val="bottom"/>
          </w:tcPr>
          <w:p w14:paraId="6D68BF82" w14:textId="2E6BE33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3</w:t>
            </w:r>
          </w:p>
        </w:tc>
        <w:tc>
          <w:tcPr>
            <w:tcW w:w="1435" w:type="dxa"/>
            <w:vAlign w:val="bottom"/>
          </w:tcPr>
          <w:p w14:paraId="5106508D" w14:textId="7BF9074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14</w:t>
            </w:r>
          </w:p>
        </w:tc>
      </w:tr>
      <w:tr w:rsidR="00EE7D4C" w:rsidRPr="00E87F43" w14:paraId="06AAF622" w14:textId="7A4D1938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098303D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6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C3572D5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41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983070E" w14:textId="523FC88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0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A7D5ED0" w14:textId="73FD1DD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74</w:t>
            </w:r>
          </w:p>
        </w:tc>
        <w:tc>
          <w:tcPr>
            <w:tcW w:w="1435" w:type="dxa"/>
            <w:vAlign w:val="bottom"/>
          </w:tcPr>
          <w:p w14:paraId="02C6923C" w14:textId="1B9A100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4</w:t>
            </w:r>
          </w:p>
        </w:tc>
        <w:tc>
          <w:tcPr>
            <w:tcW w:w="1435" w:type="dxa"/>
            <w:vAlign w:val="bottom"/>
          </w:tcPr>
          <w:p w14:paraId="7ACD7E0A" w14:textId="0064DA1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831</w:t>
            </w:r>
          </w:p>
        </w:tc>
      </w:tr>
      <w:tr w:rsidR="00EE7D4C" w:rsidRPr="00E87F43" w14:paraId="72564187" w14:textId="386939D9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7B11C0A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7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225FCC72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0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033076E" w14:textId="506E946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1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2FAF477D" w14:textId="3D40F2D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112</w:t>
            </w:r>
          </w:p>
        </w:tc>
        <w:tc>
          <w:tcPr>
            <w:tcW w:w="1435" w:type="dxa"/>
            <w:vAlign w:val="bottom"/>
          </w:tcPr>
          <w:p w14:paraId="5D30FDCA" w14:textId="380F9B7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5</w:t>
            </w:r>
          </w:p>
        </w:tc>
        <w:tc>
          <w:tcPr>
            <w:tcW w:w="1435" w:type="dxa"/>
            <w:vAlign w:val="bottom"/>
          </w:tcPr>
          <w:p w14:paraId="37DD092F" w14:textId="49CD0345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461</w:t>
            </w:r>
          </w:p>
        </w:tc>
      </w:tr>
      <w:tr w:rsidR="00EE7D4C" w:rsidRPr="00E87F43" w14:paraId="123FB78E" w14:textId="35B61143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721CBDF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8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1996A9C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13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43FC9588" w14:textId="7FB0E26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9C6FF5E" w14:textId="3FEA10B0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678</w:t>
            </w:r>
          </w:p>
        </w:tc>
        <w:tc>
          <w:tcPr>
            <w:tcW w:w="1435" w:type="dxa"/>
            <w:vAlign w:val="bottom"/>
          </w:tcPr>
          <w:p w14:paraId="790F4A95" w14:textId="590355C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6</w:t>
            </w:r>
          </w:p>
        </w:tc>
        <w:tc>
          <w:tcPr>
            <w:tcW w:w="1435" w:type="dxa"/>
            <w:vAlign w:val="bottom"/>
          </w:tcPr>
          <w:p w14:paraId="24C1123B" w14:textId="6FFE290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410</w:t>
            </w:r>
          </w:p>
        </w:tc>
      </w:tr>
      <w:tr w:rsidR="00EE7D4C" w:rsidRPr="00E87F43" w14:paraId="10E4F1A3" w14:textId="1DE52193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1718679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19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2840A57E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98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319A651" w14:textId="118EFB3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3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4753E54" w14:textId="3549420E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32</w:t>
            </w:r>
          </w:p>
        </w:tc>
        <w:tc>
          <w:tcPr>
            <w:tcW w:w="1435" w:type="dxa"/>
            <w:vAlign w:val="bottom"/>
          </w:tcPr>
          <w:p w14:paraId="42DEE30E" w14:textId="0478CFC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7</w:t>
            </w:r>
          </w:p>
        </w:tc>
        <w:tc>
          <w:tcPr>
            <w:tcW w:w="1435" w:type="dxa"/>
            <w:vAlign w:val="bottom"/>
          </w:tcPr>
          <w:p w14:paraId="7A45CA75" w14:textId="29C8D8CB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728</w:t>
            </w:r>
          </w:p>
        </w:tc>
      </w:tr>
      <w:tr w:rsidR="00EE7D4C" w:rsidRPr="00E87F43" w14:paraId="2C62E9B7" w14:textId="6274E456" w:rsidTr="009E78BA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A16BAE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0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C56669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5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9AB0BBE" w14:textId="5677E655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4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184BD68" w14:textId="50CC1D2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42</w:t>
            </w:r>
          </w:p>
        </w:tc>
        <w:tc>
          <w:tcPr>
            <w:tcW w:w="1435" w:type="dxa"/>
            <w:vAlign w:val="bottom"/>
          </w:tcPr>
          <w:p w14:paraId="14664C29" w14:textId="1931BE1D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8</w:t>
            </w:r>
          </w:p>
        </w:tc>
        <w:tc>
          <w:tcPr>
            <w:tcW w:w="1435" w:type="dxa"/>
            <w:vAlign w:val="bottom"/>
          </w:tcPr>
          <w:p w14:paraId="39689E92" w14:textId="24571443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72</w:t>
            </w:r>
          </w:p>
        </w:tc>
      </w:tr>
      <w:tr w:rsidR="00EE7D4C" w:rsidRPr="00E87F43" w14:paraId="4CD56996" w14:textId="7D980D05" w:rsidTr="008F09F8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69ACEE64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1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4DC9CFC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55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5234BC84" w14:textId="4187259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5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0B5EBF16" w14:textId="78B9726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174</w:t>
            </w:r>
          </w:p>
        </w:tc>
        <w:tc>
          <w:tcPr>
            <w:tcW w:w="1435" w:type="dxa"/>
            <w:vAlign w:val="bottom"/>
          </w:tcPr>
          <w:p w14:paraId="7A96BC02" w14:textId="3BB10AE2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49</w:t>
            </w:r>
          </w:p>
        </w:tc>
        <w:tc>
          <w:tcPr>
            <w:tcW w:w="1435" w:type="dxa"/>
            <w:vAlign w:val="bottom"/>
          </w:tcPr>
          <w:p w14:paraId="4D386BAE" w14:textId="11FB50F4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483</w:t>
            </w:r>
          </w:p>
        </w:tc>
      </w:tr>
      <w:tr w:rsidR="00EE7D4C" w:rsidRPr="00E87F43" w14:paraId="52F784F6" w14:textId="0887DD96" w:rsidTr="00075D2D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32407AFB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22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0D7FAB36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292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75D7E6CB" w14:textId="7D660EB6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6FFCDEAD" w14:textId="4F4F58B9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762</w:t>
            </w:r>
          </w:p>
        </w:tc>
        <w:tc>
          <w:tcPr>
            <w:tcW w:w="1435" w:type="dxa"/>
          </w:tcPr>
          <w:p w14:paraId="3652EA1F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</w:tcPr>
          <w:p w14:paraId="5F4C8221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  <w:tr w:rsidR="00EE7D4C" w:rsidRPr="00E87F43" w14:paraId="12F3B1D3" w14:textId="15292680" w:rsidTr="00075D2D">
        <w:trPr>
          <w:jc w:val="center"/>
        </w:trPr>
        <w:tc>
          <w:tcPr>
            <w:tcW w:w="1435" w:type="dxa"/>
            <w:shd w:val="clear" w:color="auto" w:fill="auto"/>
            <w:vAlign w:val="bottom"/>
          </w:tcPr>
          <w:p w14:paraId="7CB4C3C8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lastRenderedPageBreak/>
              <w:t>1923</w:t>
            </w:r>
          </w:p>
        </w:tc>
        <w:tc>
          <w:tcPr>
            <w:tcW w:w="1665" w:type="dxa"/>
            <w:shd w:val="clear" w:color="auto" w:fill="auto"/>
            <w:vAlign w:val="bottom"/>
          </w:tcPr>
          <w:p w14:paraId="31D7C6C7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956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3DF17DE2" w14:textId="320B8DBF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937</w:t>
            </w:r>
          </w:p>
        </w:tc>
        <w:tc>
          <w:tcPr>
            <w:tcW w:w="1435" w:type="dxa"/>
            <w:shd w:val="clear" w:color="auto" w:fill="auto"/>
            <w:vAlign w:val="bottom"/>
          </w:tcPr>
          <w:p w14:paraId="1AFDBACB" w14:textId="00499861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  <w:r w:rsidRPr="00E87F43">
              <w:rPr>
                <w:rFonts w:ascii="Calibri" w:hAnsi="Calibri"/>
              </w:rPr>
              <w:t>1639</w:t>
            </w:r>
          </w:p>
        </w:tc>
        <w:tc>
          <w:tcPr>
            <w:tcW w:w="1435" w:type="dxa"/>
          </w:tcPr>
          <w:p w14:paraId="7BEE01F4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35" w:type="dxa"/>
          </w:tcPr>
          <w:p w14:paraId="66B6AF4D" w14:textId="77777777" w:rsidR="00EE7D4C" w:rsidRPr="00E87F43" w:rsidRDefault="00EE7D4C" w:rsidP="00EE7D4C">
            <w:pPr>
              <w:jc w:val="center"/>
              <w:rPr>
                <w:rFonts w:ascii="Calibri" w:hAnsi="Calibri"/>
              </w:rPr>
            </w:pPr>
          </w:p>
        </w:tc>
      </w:tr>
    </w:tbl>
    <w:p w14:paraId="543FE8C4" w14:textId="77777777" w:rsidR="005C75C5" w:rsidRDefault="005C75C5" w:rsidP="00AA4575"/>
    <w:p w14:paraId="32D17B80" w14:textId="77777777" w:rsidR="005C75C5" w:rsidRDefault="005C75C5" w:rsidP="00AA4575"/>
    <w:p w14:paraId="0672619B" w14:textId="1EAE02BC" w:rsidR="005C75C5" w:rsidRDefault="005C75C5" w:rsidP="005C75C5">
      <w:pPr>
        <w:pStyle w:val="ListParagraph"/>
        <w:numPr>
          <w:ilvl w:val="0"/>
          <w:numId w:val="3"/>
        </w:numPr>
      </w:pPr>
      <w:r>
        <w:t>In which year was the summer weather wettest for tree A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>
        <w:t xml:space="preserve"> 1931 18.7mm</w:t>
      </w:r>
    </w:p>
    <w:p w14:paraId="6D1729CF" w14:textId="12CCBA37" w:rsidR="005C75C5" w:rsidRDefault="005C75C5" w:rsidP="00B918F2">
      <w:pPr>
        <w:pStyle w:val="ListParagraph"/>
        <w:numPr>
          <w:ilvl w:val="0"/>
          <w:numId w:val="3"/>
        </w:numPr>
      </w:pPr>
      <w:r>
        <w:t xml:space="preserve">In which year was the summer weather driest for tree </w:t>
      </w:r>
      <w:r w:rsidR="004B563B">
        <w:t>A</w:t>
      </w:r>
      <w:r>
        <w:t>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 w:rsidRPr="00B918F2">
        <w:t xml:space="preserve"> </w:t>
      </w:r>
      <w:r w:rsidR="00B918F2">
        <w:t>1912 15.8mm</w:t>
      </w:r>
    </w:p>
    <w:p w14:paraId="2CABD460" w14:textId="77777777" w:rsidR="004B563B" w:rsidRDefault="004B563B" w:rsidP="004B563B">
      <w:pPr>
        <w:pStyle w:val="ListParagraph"/>
      </w:pPr>
    </w:p>
    <w:p w14:paraId="56FF292F" w14:textId="271546CF" w:rsidR="004B563B" w:rsidRDefault="004B563B" w:rsidP="004B563B">
      <w:pPr>
        <w:pStyle w:val="ListParagraph"/>
        <w:numPr>
          <w:ilvl w:val="0"/>
          <w:numId w:val="3"/>
        </w:numPr>
      </w:pPr>
      <w:r>
        <w:t>In which year was the summer weather wettest for tree B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>
        <w:t xml:space="preserve"> 1938 1874mm</w:t>
      </w:r>
    </w:p>
    <w:p w14:paraId="15DBE6C3" w14:textId="77777777" w:rsidR="004B563B" w:rsidRDefault="004B563B" w:rsidP="004B563B">
      <w:pPr>
        <w:pStyle w:val="ListParagraph"/>
      </w:pPr>
    </w:p>
    <w:p w14:paraId="303095E4" w14:textId="6F2F191D" w:rsidR="004B563B" w:rsidRDefault="004B563B" w:rsidP="004B563B">
      <w:pPr>
        <w:pStyle w:val="ListParagraph"/>
        <w:numPr>
          <w:ilvl w:val="0"/>
          <w:numId w:val="3"/>
        </w:numPr>
      </w:pPr>
      <w:r>
        <w:t>In which year was the summer weather driest for tree B?</w:t>
      </w:r>
      <w:r w:rsidR="004E4F9B">
        <w:t xml:space="preserve"> How much did </w:t>
      </w:r>
      <w:proofErr w:type="gramStart"/>
      <w:r w:rsidR="004E4F9B">
        <w:t>it</w:t>
      </w:r>
      <w:proofErr w:type="gramEnd"/>
      <w:r w:rsidR="004E4F9B">
        <w:t xml:space="preserve"> rain?</w:t>
      </w:r>
      <w:r w:rsidR="00B918F2">
        <w:t xml:space="preserve"> 1912 68mm</w:t>
      </w:r>
    </w:p>
    <w:p w14:paraId="52F31781" w14:textId="77777777" w:rsidR="004B563B" w:rsidRDefault="004B563B" w:rsidP="004B563B">
      <w:pPr>
        <w:pStyle w:val="ListParagraph"/>
      </w:pPr>
    </w:p>
    <w:p w14:paraId="52D99B3C" w14:textId="2F425546" w:rsidR="00712BEF" w:rsidRDefault="00712BEF" w:rsidP="00712BEF">
      <w:pPr>
        <w:pStyle w:val="ListParagraph"/>
        <w:numPr>
          <w:ilvl w:val="0"/>
          <w:numId w:val="3"/>
        </w:numPr>
      </w:pPr>
      <w:r>
        <w:t xml:space="preserve">Draw a graph of rainfall against year for tree A. </w:t>
      </w:r>
      <w:r w:rsidR="00665A8C">
        <w:t>Do the same for tree B</w:t>
      </w:r>
      <w:r>
        <w:t>.</w:t>
      </w:r>
      <w:r w:rsidR="00621E1A">
        <w:t xml:space="preserve"> (for a lower ability group, replace the blank graphs in the worksheet with the graphs </w:t>
      </w:r>
      <w:r w:rsidR="00544794">
        <w:t>at the end</w:t>
      </w:r>
      <w:r w:rsidR="00621E1A">
        <w:t xml:space="preserve">, in which only some points need to be added). </w:t>
      </w:r>
    </w:p>
    <w:p w14:paraId="71C729EC" w14:textId="0B642624" w:rsidR="00665A8C" w:rsidRDefault="00665A8C" w:rsidP="00665A8C">
      <w:pPr>
        <w:pStyle w:val="ListParagraph"/>
      </w:pPr>
    </w:p>
    <w:p w14:paraId="584C1FD0" w14:textId="094631F4" w:rsidR="00665A8C" w:rsidRDefault="00665A8C" w:rsidP="00665A8C">
      <w:pPr>
        <w:pStyle w:val="ListParagraph"/>
      </w:pPr>
      <w:r>
        <w:rPr>
          <w:noProof/>
        </w:rPr>
        <w:drawing>
          <wp:inline distT="0" distB="0" distL="0" distR="0" wp14:anchorId="37563760" wp14:editId="64F715E9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A85C662-5AB9-4F18-80E6-CA02A46D3A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638D19E" w14:textId="4BCACBAA" w:rsidR="00665A8C" w:rsidRDefault="00665A8C" w:rsidP="00665A8C">
      <w:pPr>
        <w:pStyle w:val="ListParagraph"/>
      </w:pPr>
      <w:r>
        <w:rPr>
          <w:noProof/>
        </w:rPr>
        <w:drawing>
          <wp:inline distT="0" distB="0" distL="0" distR="0" wp14:anchorId="3F2D178E" wp14:editId="3FED88A3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37C9467A-867B-4382-8297-523C581414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7CF2B91" w14:textId="77777777" w:rsidR="00665A8C" w:rsidRDefault="00665A8C" w:rsidP="00665A8C">
      <w:pPr>
        <w:pStyle w:val="ListParagraph"/>
      </w:pPr>
    </w:p>
    <w:p w14:paraId="0AF4599F" w14:textId="6AC221D4" w:rsidR="00712BEF" w:rsidRDefault="004E4F9B" w:rsidP="00712BEF">
      <w:pPr>
        <w:pStyle w:val="ListParagraph"/>
        <w:numPr>
          <w:ilvl w:val="0"/>
          <w:numId w:val="3"/>
        </w:numPr>
      </w:pPr>
      <w:r>
        <w:t>Look at the range of rainfall values for each tree. Which is growing in the wetter climate?</w:t>
      </w:r>
      <w:r w:rsidR="00B918F2">
        <w:t xml:space="preserve"> Tree B.</w:t>
      </w:r>
    </w:p>
    <w:p w14:paraId="5B1EDB90" w14:textId="256C1094" w:rsidR="00712BEF" w:rsidRDefault="00712BEF" w:rsidP="005C75C5">
      <w:pPr>
        <w:pStyle w:val="ListParagraph"/>
        <w:numPr>
          <w:ilvl w:val="0"/>
          <w:numId w:val="3"/>
        </w:numPr>
      </w:pPr>
      <w:r>
        <w:lastRenderedPageBreak/>
        <w:t xml:space="preserve">What is the average (mean) summer rainfall </w:t>
      </w:r>
      <w:r w:rsidR="00665A8C">
        <w:t>for</w:t>
      </w:r>
      <w:r>
        <w:t xml:space="preserve"> the period </w:t>
      </w:r>
      <w:r w:rsidR="00665A8C">
        <w:t xml:space="preserve">1915 – 1944 for each tree? This is the climate for that period. </w:t>
      </w:r>
    </w:p>
    <w:p w14:paraId="3DC4D4AF" w14:textId="75E2E897" w:rsidR="00665A8C" w:rsidRDefault="00665A8C" w:rsidP="00665A8C">
      <w:pPr>
        <w:pStyle w:val="ListParagraph"/>
      </w:pPr>
      <w:r>
        <w:t>Tree A: 17.0mm</w:t>
      </w:r>
    </w:p>
    <w:p w14:paraId="455FE2A3" w14:textId="77E2962E" w:rsidR="005C75C5" w:rsidRDefault="00665A8C" w:rsidP="000F706F">
      <w:pPr>
        <w:pStyle w:val="ListParagraph"/>
      </w:pPr>
      <w:r>
        <w:t>Tree B: 1101mm</w:t>
      </w:r>
    </w:p>
    <w:p w14:paraId="4AA84E15" w14:textId="35C860B5" w:rsidR="00621E1A" w:rsidRDefault="00621E1A" w:rsidP="000F706F">
      <w:pPr>
        <w:pStyle w:val="ListParagraph"/>
      </w:pPr>
    </w:p>
    <w:p w14:paraId="6332DADD" w14:textId="3D613D2C" w:rsidR="00621E1A" w:rsidRDefault="00621E1A" w:rsidP="000F706F">
      <w:pPr>
        <w:pStyle w:val="ListParagraph"/>
      </w:pPr>
      <w:r>
        <w:t>Graphs for lower ability groups:</w:t>
      </w:r>
    </w:p>
    <w:p w14:paraId="5674889D" w14:textId="297DC684" w:rsidR="00621E1A" w:rsidRDefault="00621E1A" w:rsidP="000F706F">
      <w:pPr>
        <w:pStyle w:val="ListParagraph"/>
      </w:pPr>
      <w:r>
        <w:rPr>
          <w:noProof/>
        </w:rPr>
        <w:drawing>
          <wp:inline distT="0" distB="0" distL="0" distR="0" wp14:anchorId="26B3F85E" wp14:editId="6C6377C7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CA85C662-5AB9-4F18-80E6-CA02A46D3A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935902A" w14:textId="09F35505" w:rsidR="00621E1A" w:rsidRDefault="00621E1A" w:rsidP="000F706F">
      <w:pPr>
        <w:pStyle w:val="ListParagraph"/>
      </w:pPr>
      <w:r>
        <w:rPr>
          <w:noProof/>
        </w:rPr>
        <w:drawing>
          <wp:inline distT="0" distB="0" distL="0" distR="0" wp14:anchorId="57114A40" wp14:editId="1EFD143B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37C9467A-867B-4382-8297-523C581414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621E1A" w:rsidSect="00FA0E30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B3D1B" w14:textId="77777777" w:rsidR="004761D0" w:rsidRDefault="004761D0" w:rsidP="00FA0E30">
      <w:pPr>
        <w:spacing w:after="0" w:line="240" w:lineRule="auto"/>
      </w:pPr>
      <w:r>
        <w:separator/>
      </w:r>
    </w:p>
  </w:endnote>
  <w:endnote w:type="continuationSeparator" w:id="0">
    <w:p w14:paraId="106ADEE9" w14:textId="77777777" w:rsidR="004761D0" w:rsidRDefault="004761D0" w:rsidP="00FA0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39FD8" w14:textId="77777777" w:rsidR="00FA0E30" w:rsidRDefault="00FA0E30">
    <w:pPr>
      <w:pStyle w:val="Footer"/>
    </w:pPr>
    <w:r>
      <w:rPr>
        <w:noProof/>
        <w:lang w:eastAsia="en-GB"/>
      </w:rPr>
      <w:drawing>
        <wp:inline distT="0" distB="0" distL="0" distR="0" wp14:anchorId="506570DC" wp14:editId="5EA78D99">
          <wp:extent cx="888693" cy="1219200"/>
          <wp:effectExtent l="0" t="0" r="698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Link-Large-Square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794" cy="1241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en-GB"/>
      </w:rPr>
      <w:drawing>
        <wp:inline distT="0" distB="0" distL="0" distR="0" wp14:anchorId="5CF01314" wp14:editId="0118C0B5">
          <wp:extent cx="1495425" cy="1022607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de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607" cy="1030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665D7" w14:textId="77777777" w:rsidR="004761D0" w:rsidRDefault="004761D0" w:rsidP="00FA0E30">
      <w:pPr>
        <w:spacing w:after="0" w:line="240" w:lineRule="auto"/>
      </w:pPr>
      <w:r>
        <w:separator/>
      </w:r>
    </w:p>
  </w:footnote>
  <w:footnote w:type="continuationSeparator" w:id="0">
    <w:p w14:paraId="663B8C6C" w14:textId="77777777" w:rsidR="004761D0" w:rsidRDefault="004761D0" w:rsidP="00FA0E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0F37C2"/>
    <w:multiLevelType w:val="hybridMultilevel"/>
    <w:tmpl w:val="713EE7A6"/>
    <w:lvl w:ilvl="0" w:tplc="4DAE7A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156153"/>
    <w:multiLevelType w:val="hybridMultilevel"/>
    <w:tmpl w:val="28967778"/>
    <w:lvl w:ilvl="0" w:tplc="02B2DD4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C7078"/>
    <w:multiLevelType w:val="hybridMultilevel"/>
    <w:tmpl w:val="103ADCD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27587E"/>
    <w:multiLevelType w:val="hybridMultilevel"/>
    <w:tmpl w:val="F34EAA4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9617A4"/>
    <w:multiLevelType w:val="hybridMultilevel"/>
    <w:tmpl w:val="E962D712"/>
    <w:lvl w:ilvl="0" w:tplc="89DC30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TczMjQ1MjAGMpR0lIJTi4sz8/NACgxrAfsHvCMsAAAA"/>
  </w:docVars>
  <w:rsids>
    <w:rsidRoot w:val="00CB379C"/>
    <w:rsid w:val="00026F8A"/>
    <w:rsid w:val="000F706F"/>
    <w:rsid w:val="00114974"/>
    <w:rsid w:val="002F534B"/>
    <w:rsid w:val="003E052B"/>
    <w:rsid w:val="004761D0"/>
    <w:rsid w:val="004B563B"/>
    <w:rsid w:val="004E4F9B"/>
    <w:rsid w:val="0051277B"/>
    <w:rsid w:val="00544794"/>
    <w:rsid w:val="005C75C5"/>
    <w:rsid w:val="00621E1A"/>
    <w:rsid w:val="00665A8C"/>
    <w:rsid w:val="006946B8"/>
    <w:rsid w:val="006C166C"/>
    <w:rsid w:val="00712BEF"/>
    <w:rsid w:val="00733B5D"/>
    <w:rsid w:val="00763048"/>
    <w:rsid w:val="008350CD"/>
    <w:rsid w:val="00857EDF"/>
    <w:rsid w:val="008878AF"/>
    <w:rsid w:val="0099378B"/>
    <w:rsid w:val="00A53FEB"/>
    <w:rsid w:val="00A91773"/>
    <w:rsid w:val="00AA4575"/>
    <w:rsid w:val="00B162A7"/>
    <w:rsid w:val="00B918F2"/>
    <w:rsid w:val="00BE2217"/>
    <w:rsid w:val="00BE3CE1"/>
    <w:rsid w:val="00CB379C"/>
    <w:rsid w:val="00CF72AA"/>
    <w:rsid w:val="00D21707"/>
    <w:rsid w:val="00E47EC1"/>
    <w:rsid w:val="00E71DE0"/>
    <w:rsid w:val="00E778B1"/>
    <w:rsid w:val="00E87F43"/>
    <w:rsid w:val="00EE7D4C"/>
    <w:rsid w:val="00F3419D"/>
    <w:rsid w:val="00FA0E30"/>
    <w:rsid w:val="00FC2A83"/>
    <w:rsid w:val="00FC3984"/>
    <w:rsid w:val="00FE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FA033"/>
  <w15:chartTrackingRefBased/>
  <w15:docId w15:val="{FA434D92-CD1D-4CEE-AE77-51AC18D6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0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E30"/>
  </w:style>
  <w:style w:type="paragraph" w:styleId="Footer">
    <w:name w:val="footer"/>
    <w:basedOn w:val="Normal"/>
    <w:link w:val="FooterChar"/>
    <w:uiPriority w:val="99"/>
    <w:unhideWhenUsed/>
    <w:rsid w:val="00FA0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E30"/>
  </w:style>
  <w:style w:type="paragraph" w:styleId="ListParagraph">
    <w:name w:val="List Paragraph"/>
    <w:basedOn w:val="Normal"/>
    <w:uiPriority w:val="34"/>
    <w:qFormat/>
    <w:rsid w:val="00AA45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75C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1DE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E0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e0vj-0imOLw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4.xml"/><Relationship Id="rId5" Type="http://schemas.openxmlformats.org/officeDocument/2006/relationships/footnotes" Target="footnotes.xml"/><Relationship Id="rId10" Type="http://schemas.openxmlformats.org/officeDocument/2006/relationships/chart" Target="charts/chart3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ylvia%20Knight\Desktop\teacher%20resources\Proxy%20and%20Monsoon%20Resource\A8_dataforfigur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ylvia%20Knight\Desktop\teacher%20resources\Proxy%20and%20Monsoon%20Resource\A8_dataforfigur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ylvia%20Knight\Desktop\teacher%20resources\Proxy%20and%20Monsoon%20Resource\A8_dataforfigure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ylvia%20Knight\Desktop\teacher%20resources\Proxy%20and%20Monsoon%20Resource\A8_dataforfigure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45</c:f>
              <c:strCache>
                <c:ptCount val="1"/>
                <c:pt idx="0">
                  <c:v>Tree A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46:$A$85</c:f>
              <c:numCache>
                <c:formatCode>General</c:formatCode>
                <c:ptCount val="40"/>
                <c:pt idx="0">
                  <c:v>1910</c:v>
                </c:pt>
                <c:pt idx="1">
                  <c:v>1911</c:v>
                </c:pt>
                <c:pt idx="2">
                  <c:v>1912</c:v>
                </c:pt>
                <c:pt idx="3">
                  <c:v>1913</c:v>
                </c:pt>
                <c:pt idx="4">
                  <c:v>1914</c:v>
                </c:pt>
                <c:pt idx="5">
                  <c:v>1915</c:v>
                </c:pt>
                <c:pt idx="6">
                  <c:v>1916</c:v>
                </c:pt>
                <c:pt idx="7">
                  <c:v>1917</c:v>
                </c:pt>
                <c:pt idx="8">
                  <c:v>1918</c:v>
                </c:pt>
                <c:pt idx="9">
                  <c:v>1919</c:v>
                </c:pt>
                <c:pt idx="10">
                  <c:v>1920</c:v>
                </c:pt>
                <c:pt idx="11">
                  <c:v>1921</c:v>
                </c:pt>
                <c:pt idx="12">
                  <c:v>1922</c:v>
                </c:pt>
                <c:pt idx="13">
                  <c:v>1923</c:v>
                </c:pt>
                <c:pt idx="14">
                  <c:v>1924</c:v>
                </c:pt>
                <c:pt idx="15">
                  <c:v>1925</c:v>
                </c:pt>
                <c:pt idx="16">
                  <c:v>1926</c:v>
                </c:pt>
                <c:pt idx="17">
                  <c:v>1927</c:v>
                </c:pt>
                <c:pt idx="18">
                  <c:v>1928</c:v>
                </c:pt>
                <c:pt idx="19">
                  <c:v>1929</c:v>
                </c:pt>
                <c:pt idx="20">
                  <c:v>1930</c:v>
                </c:pt>
                <c:pt idx="21">
                  <c:v>1931</c:v>
                </c:pt>
                <c:pt idx="22">
                  <c:v>1932</c:v>
                </c:pt>
                <c:pt idx="23">
                  <c:v>1933</c:v>
                </c:pt>
                <c:pt idx="24">
                  <c:v>1934</c:v>
                </c:pt>
                <c:pt idx="25">
                  <c:v>1935</c:v>
                </c:pt>
                <c:pt idx="26">
                  <c:v>1936</c:v>
                </c:pt>
                <c:pt idx="27">
                  <c:v>1937</c:v>
                </c:pt>
                <c:pt idx="28">
                  <c:v>1938</c:v>
                </c:pt>
                <c:pt idx="29">
                  <c:v>1939</c:v>
                </c:pt>
                <c:pt idx="30">
                  <c:v>1940</c:v>
                </c:pt>
                <c:pt idx="31">
                  <c:v>1941</c:v>
                </c:pt>
                <c:pt idx="32">
                  <c:v>1942</c:v>
                </c:pt>
                <c:pt idx="33">
                  <c:v>1943</c:v>
                </c:pt>
                <c:pt idx="34">
                  <c:v>1944</c:v>
                </c:pt>
                <c:pt idx="35">
                  <c:v>1945</c:v>
                </c:pt>
                <c:pt idx="36">
                  <c:v>1946</c:v>
                </c:pt>
                <c:pt idx="37">
                  <c:v>1947</c:v>
                </c:pt>
                <c:pt idx="38">
                  <c:v>1948</c:v>
                </c:pt>
                <c:pt idx="39">
                  <c:v>1949</c:v>
                </c:pt>
              </c:numCache>
            </c:numRef>
          </c:xVal>
          <c:yVal>
            <c:numRef>
              <c:f>Sheet1!$B$46:$B$85</c:f>
              <c:numCache>
                <c:formatCode>0.0</c:formatCode>
                <c:ptCount val="40"/>
                <c:pt idx="0">
                  <c:v>15.793333333333335</c:v>
                </c:pt>
                <c:pt idx="1">
                  <c:v>16.266666666666666</c:v>
                </c:pt>
                <c:pt idx="2">
                  <c:v>15.493333333333334</c:v>
                </c:pt>
                <c:pt idx="3">
                  <c:v>16.706666666666667</c:v>
                </c:pt>
                <c:pt idx="4">
                  <c:v>16.7</c:v>
                </c:pt>
                <c:pt idx="5">
                  <c:v>16.826666666666668</c:v>
                </c:pt>
                <c:pt idx="6">
                  <c:v>16.386666666666667</c:v>
                </c:pt>
                <c:pt idx="7">
                  <c:v>16.966666666666665</c:v>
                </c:pt>
                <c:pt idx="8">
                  <c:v>15.839999999999998</c:v>
                </c:pt>
                <c:pt idx="9">
                  <c:v>17.206666666666667</c:v>
                </c:pt>
                <c:pt idx="10">
                  <c:v>16.78</c:v>
                </c:pt>
                <c:pt idx="11">
                  <c:v>16.693333333333332</c:v>
                </c:pt>
                <c:pt idx="12">
                  <c:v>16.28</c:v>
                </c:pt>
                <c:pt idx="13">
                  <c:v>16.186666666666667</c:v>
                </c:pt>
                <c:pt idx="14">
                  <c:v>16.073333333333334</c:v>
                </c:pt>
                <c:pt idx="15">
                  <c:v>16.7</c:v>
                </c:pt>
                <c:pt idx="16">
                  <c:v>16.353333333333335</c:v>
                </c:pt>
                <c:pt idx="17">
                  <c:v>17.32</c:v>
                </c:pt>
                <c:pt idx="18">
                  <c:v>17.260000000000002</c:v>
                </c:pt>
                <c:pt idx="19">
                  <c:v>17.599999999999998</c:v>
                </c:pt>
                <c:pt idx="20">
                  <c:v>18.12</c:v>
                </c:pt>
                <c:pt idx="21">
                  <c:v>18.666666666666668</c:v>
                </c:pt>
                <c:pt idx="22">
                  <c:v>17.12</c:v>
                </c:pt>
                <c:pt idx="23">
                  <c:v>18.3</c:v>
                </c:pt>
                <c:pt idx="24">
                  <c:v>18.12</c:v>
                </c:pt>
                <c:pt idx="25">
                  <c:v>17.233333333333334</c:v>
                </c:pt>
                <c:pt idx="26">
                  <c:v>18.113333333333333</c:v>
                </c:pt>
                <c:pt idx="27">
                  <c:v>17.64</c:v>
                </c:pt>
                <c:pt idx="28">
                  <c:v>17.486666666666668</c:v>
                </c:pt>
                <c:pt idx="29">
                  <c:v>17.126666666666669</c:v>
                </c:pt>
                <c:pt idx="30">
                  <c:v>16.793333333333333</c:v>
                </c:pt>
                <c:pt idx="31">
                  <c:v>16.853333333333335</c:v>
                </c:pt>
                <c:pt idx="32">
                  <c:v>16.14</c:v>
                </c:pt>
                <c:pt idx="33">
                  <c:v>16.32</c:v>
                </c:pt>
                <c:pt idx="34">
                  <c:v>16.32</c:v>
                </c:pt>
                <c:pt idx="35">
                  <c:v>16.606666666666666</c:v>
                </c:pt>
                <c:pt idx="36">
                  <c:v>17.113333333333333</c:v>
                </c:pt>
                <c:pt idx="37">
                  <c:v>16.28</c:v>
                </c:pt>
                <c:pt idx="38">
                  <c:v>16.58666666666667</c:v>
                </c:pt>
                <c:pt idx="39">
                  <c:v>16.5866666666666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386-4C79-8AE7-2BF23B42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8329784"/>
        <c:axId val="538331096"/>
      </c:scatterChart>
      <c:valAx>
        <c:axId val="538329784"/>
        <c:scaling>
          <c:orientation val="minMax"/>
          <c:max val="1950"/>
          <c:min val="19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331096"/>
        <c:crosses val="autoZero"/>
        <c:crossBetween val="midCat"/>
      </c:valAx>
      <c:valAx>
        <c:axId val="538331096"/>
        <c:scaling>
          <c:orientation val="minMax"/>
          <c:min val="1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ainfall</a:t>
                </a:r>
                <a:r>
                  <a:rPr lang="en-GB" baseline="0"/>
                  <a:t> (mm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3297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C$45</c:f>
              <c:strCache>
                <c:ptCount val="1"/>
                <c:pt idx="0">
                  <c:v>Tree B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46:$A$85</c:f>
              <c:numCache>
                <c:formatCode>General</c:formatCode>
                <c:ptCount val="40"/>
                <c:pt idx="0">
                  <c:v>1910</c:v>
                </c:pt>
                <c:pt idx="1">
                  <c:v>1911</c:v>
                </c:pt>
                <c:pt idx="2">
                  <c:v>1912</c:v>
                </c:pt>
                <c:pt idx="3">
                  <c:v>1913</c:v>
                </c:pt>
                <c:pt idx="4">
                  <c:v>1914</c:v>
                </c:pt>
                <c:pt idx="5">
                  <c:v>1915</c:v>
                </c:pt>
                <c:pt idx="6">
                  <c:v>1916</c:v>
                </c:pt>
                <c:pt idx="7">
                  <c:v>1917</c:v>
                </c:pt>
                <c:pt idx="8">
                  <c:v>1918</c:v>
                </c:pt>
                <c:pt idx="9">
                  <c:v>1919</c:v>
                </c:pt>
                <c:pt idx="10">
                  <c:v>1920</c:v>
                </c:pt>
                <c:pt idx="11">
                  <c:v>1921</c:v>
                </c:pt>
                <c:pt idx="12">
                  <c:v>1922</c:v>
                </c:pt>
                <c:pt idx="13">
                  <c:v>1923</c:v>
                </c:pt>
                <c:pt idx="14">
                  <c:v>1924</c:v>
                </c:pt>
                <c:pt idx="15">
                  <c:v>1925</c:v>
                </c:pt>
                <c:pt idx="16">
                  <c:v>1926</c:v>
                </c:pt>
                <c:pt idx="17">
                  <c:v>1927</c:v>
                </c:pt>
                <c:pt idx="18">
                  <c:v>1928</c:v>
                </c:pt>
                <c:pt idx="19">
                  <c:v>1929</c:v>
                </c:pt>
                <c:pt idx="20">
                  <c:v>1930</c:v>
                </c:pt>
                <c:pt idx="21">
                  <c:v>1931</c:v>
                </c:pt>
                <c:pt idx="22">
                  <c:v>1932</c:v>
                </c:pt>
                <c:pt idx="23">
                  <c:v>1933</c:v>
                </c:pt>
                <c:pt idx="24">
                  <c:v>1934</c:v>
                </c:pt>
                <c:pt idx="25">
                  <c:v>1935</c:v>
                </c:pt>
                <c:pt idx="26">
                  <c:v>1936</c:v>
                </c:pt>
                <c:pt idx="27">
                  <c:v>1937</c:v>
                </c:pt>
                <c:pt idx="28">
                  <c:v>1938</c:v>
                </c:pt>
                <c:pt idx="29">
                  <c:v>1939</c:v>
                </c:pt>
                <c:pt idx="30">
                  <c:v>1940</c:v>
                </c:pt>
                <c:pt idx="31">
                  <c:v>1941</c:v>
                </c:pt>
                <c:pt idx="32">
                  <c:v>1942</c:v>
                </c:pt>
                <c:pt idx="33">
                  <c:v>1943</c:v>
                </c:pt>
                <c:pt idx="34">
                  <c:v>1944</c:v>
                </c:pt>
                <c:pt idx="35">
                  <c:v>1945</c:v>
                </c:pt>
                <c:pt idx="36">
                  <c:v>1946</c:v>
                </c:pt>
                <c:pt idx="37">
                  <c:v>1947</c:v>
                </c:pt>
                <c:pt idx="38">
                  <c:v>1948</c:v>
                </c:pt>
                <c:pt idx="39">
                  <c:v>1949</c:v>
                </c:pt>
              </c:numCache>
            </c:numRef>
          </c:xVal>
          <c:yVal>
            <c:numRef>
              <c:f>Sheet1!$C$46:$C$85</c:f>
              <c:numCache>
                <c:formatCode>General</c:formatCode>
                <c:ptCount val="40"/>
                <c:pt idx="0">
                  <c:v>294</c:v>
                </c:pt>
                <c:pt idx="1">
                  <c:v>327</c:v>
                </c:pt>
                <c:pt idx="2">
                  <c:v>68</c:v>
                </c:pt>
                <c:pt idx="3">
                  <c:v>179</c:v>
                </c:pt>
                <c:pt idx="4">
                  <c:v>322</c:v>
                </c:pt>
                <c:pt idx="5">
                  <c:v>458</c:v>
                </c:pt>
                <c:pt idx="6">
                  <c:v>741</c:v>
                </c:pt>
                <c:pt idx="7">
                  <c:v>907</c:v>
                </c:pt>
                <c:pt idx="8">
                  <c:v>1134</c:v>
                </c:pt>
                <c:pt idx="9">
                  <c:v>1598</c:v>
                </c:pt>
                <c:pt idx="10">
                  <c:v>1556</c:v>
                </c:pt>
                <c:pt idx="11">
                  <c:v>1557</c:v>
                </c:pt>
                <c:pt idx="12">
                  <c:v>1292</c:v>
                </c:pt>
                <c:pt idx="13">
                  <c:v>956</c:v>
                </c:pt>
                <c:pt idx="14">
                  <c:v>798</c:v>
                </c:pt>
                <c:pt idx="15">
                  <c:v>967</c:v>
                </c:pt>
                <c:pt idx="16">
                  <c:v>1292</c:v>
                </c:pt>
                <c:pt idx="17">
                  <c:v>1287</c:v>
                </c:pt>
                <c:pt idx="18">
                  <c:v>1019</c:v>
                </c:pt>
                <c:pt idx="19">
                  <c:v>987</c:v>
                </c:pt>
                <c:pt idx="20">
                  <c:v>974</c:v>
                </c:pt>
                <c:pt idx="21">
                  <c:v>1112</c:v>
                </c:pt>
                <c:pt idx="22">
                  <c:v>678</c:v>
                </c:pt>
                <c:pt idx="23">
                  <c:v>732</c:v>
                </c:pt>
                <c:pt idx="24">
                  <c:v>942</c:v>
                </c:pt>
                <c:pt idx="25">
                  <c:v>1174</c:v>
                </c:pt>
                <c:pt idx="26">
                  <c:v>1762</c:v>
                </c:pt>
                <c:pt idx="27">
                  <c:v>1639</c:v>
                </c:pt>
                <c:pt idx="28">
                  <c:v>1874</c:v>
                </c:pt>
                <c:pt idx="29">
                  <c:v>1588</c:v>
                </c:pt>
                <c:pt idx="30">
                  <c:v>1091</c:v>
                </c:pt>
                <c:pt idx="31">
                  <c:v>777</c:v>
                </c:pt>
                <c:pt idx="32">
                  <c:v>598</c:v>
                </c:pt>
                <c:pt idx="33">
                  <c:v>714</c:v>
                </c:pt>
                <c:pt idx="34">
                  <c:v>831</c:v>
                </c:pt>
                <c:pt idx="35">
                  <c:v>461</c:v>
                </c:pt>
                <c:pt idx="36">
                  <c:v>410</c:v>
                </c:pt>
                <c:pt idx="37">
                  <c:v>728</c:v>
                </c:pt>
                <c:pt idx="38">
                  <c:v>972</c:v>
                </c:pt>
                <c:pt idx="39">
                  <c:v>148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7B0-4B8C-927A-3DBDC8FD16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44265672"/>
        <c:axId val="544268296"/>
      </c:scatterChart>
      <c:valAx>
        <c:axId val="544265672"/>
        <c:scaling>
          <c:orientation val="minMax"/>
          <c:max val="1950"/>
          <c:min val="19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4268296"/>
        <c:crosses val="autoZero"/>
        <c:crossBetween val="midCat"/>
      </c:valAx>
      <c:valAx>
        <c:axId val="544268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42656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45</c:f>
              <c:strCache>
                <c:ptCount val="1"/>
                <c:pt idx="0">
                  <c:v>Tree A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bg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bg1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4-53A5-493D-95B2-F3D1D29598D9}"/>
              </c:ext>
            </c:extLst>
          </c:dPt>
          <c:dPt>
            <c:idx val="26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F-53A5-493D-95B2-F3D1D29598D9}"/>
              </c:ext>
            </c:extLst>
          </c:dPt>
          <c:dPt>
            <c:idx val="27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E-53A5-493D-95B2-F3D1D29598D9}"/>
              </c:ext>
            </c:extLst>
          </c:dPt>
          <c:dPt>
            <c:idx val="28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D-53A5-493D-95B2-F3D1D29598D9}"/>
              </c:ext>
            </c:extLst>
          </c:dPt>
          <c:dPt>
            <c:idx val="29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C-53A5-493D-95B2-F3D1D29598D9}"/>
              </c:ext>
            </c:extLst>
          </c:dPt>
          <c:dPt>
            <c:idx val="30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B-53A5-493D-95B2-F3D1D29598D9}"/>
              </c:ext>
            </c:extLst>
          </c:dPt>
          <c:dPt>
            <c:idx val="31"/>
            <c:marker>
              <c:symbol val="circle"/>
              <c:size val="5"/>
              <c:spPr>
                <a:solidFill>
                  <a:schemeClr val="bg1"/>
                </a:solidFill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53A5-493D-95B2-F3D1D29598D9}"/>
              </c:ext>
            </c:extLst>
          </c:dPt>
          <c:dPt>
            <c:idx val="32"/>
            <c:marker>
              <c:symbol val="circle"/>
              <c:size val="5"/>
              <c:spPr>
                <a:solidFill>
                  <a:schemeClr val="bg1"/>
                </a:solidFill>
                <a:ln w="9525">
                  <a:solidFill>
                    <a:schemeClr val="bg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bg1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2-53A5-493D-95B2-F3D1D29598D9}"/>
              </c:ext>
            </c:extLst>
          </c:dPt>
          <c:dPt>
            <c:idx val="33"/>
            <c:marker>
              <c:symbol val="circle"/>
              <c:size val="5"/>
              <c:spPr>
                <a:solidFill>
                  <a:schemeClr val="bg1"/>
                </a:solidFill>
                <a:ln w="9525">
                  <a:solidFill>
                    <a:schemeClr val="bg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bg1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53A5-493D-95B2-F3D1D29598D9}"/>
              </c:ext>
            </c:extLst>
          </c:dPt>
          <c:dPt>
            <c:idx val="34"/>
            <c:marker>
              <c:symbol val="circle"/>
              <c:size val="5"/>
              <c:spPr>
                <a:solidFill>
                  <a:schemeClr val="bg1"/>
                </a:solidFill>
                <a:ln w="9525">
                  <a:solidFill>
                    <a:schemeClr val="bg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bg1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53A5-493D-95B2-F3D1D29598D9}"/>
              </c:ext>
            </c:extLst>
          </c:dPt>
          <c:dPt>
            <c:idx val="35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6-53A5-493D-95B2-F3D1D29598D9}"/>
              </c:ext>
            </c:extLst>
          </c:dPt>
          <c:dPt>
            <c:idx val="36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8-53A5-493D-95B2-F3D1D29598D9}"/>
              </c:ext>
            </c:extLst>
          </c:dPt>
          <c:dPt>
            <c:idx val="37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53A5-493D-95B2-F3D1D29598D9}"/>
              </c:ext>
            </c:extLst>
          </c:dPt>
          <c:dPt>
            <c:idx val="38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53A5-493D-95B2-F3D1D29598D9}"/>
              </c:ext>
            </c:extLst>
          </c:dPt>
          <c:dPt>
            <c:idx val="39"/>
            <c:marker>
              <c:symbol val="circle"/>
              <c:size val="5"/>
              <c:spPr>
                <a:solidFill>
                  <a:schemeClr val="bg1"/>
                </a:solidFill>
                <a:ln w="9525">
                  <a:solidFill>
                    <a:schemeClr val="bg1"/>
                  </a:solidFill>
                </a:ln>
                <a:effectLst/>
              </c:spPr>
            </c:marker>
            <c:bubble3D val="0"/>
            <c:spPr>
              <a:ln w="19050" cap="rnd">
                <a:solidFill>
                  <a:schemeClr val="bg1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A-53A5-493D-95B2-F3D1D29598D9}"/>
              </c:ext>
            </c:extLst>
          </c:dPt>
          <c:xVal>
            <c:numRef>
              <c:f>Sheet1!$A$46:$A$85</c:f>
              <c:numCache>
                <c:formatCode>General</c:formatCode>
                <c:ptCount val="40"/>
                <c:pt idx="0">
                  <c:v>1910</c:v>
                </c:pt>
                <c:pt idx="1">
                  <c:v>1911</c:v>
                </c:pt>
                <c:pt idx="2">
                  <c:v>1912</c:v>
                </c:pt>
                <c:pt idx="3">
                  <c:v>1913</c:v>
                </c:pt>
                <c:pt idx="4">
                  <c:v>1914</c:v>
                </c:pt>
                <c:pt idx="5">
                  <c:v>1915</c:v>
                </c:pt>
                <c:pt idx="6">
                  <c:v>1916</c:v>
                </c:pt>
                <c:pt idx="7">
                  <c:v>1917</c:v>
                </c:pt>
                <c:pt idx="8">
                  <c:v>1918</c:v>
                </c:pt>
                <c:pt idx="9">
                  <c:v>1919</c:v>
                </c:pt>
                <c:pt idx="10">
                  <c:v>1920</c:v>
                </c:pt>
                <c:pt idx="11">
                  <c:v>1921</c:v>
                </c:pt>
                <c:pt idx="12">
                  <c:v>1922</c:v>
                </c:pt>
                <c:pt idx="13">
                  <c:v>1923</c:v>
                </c:pt>
                <c:pt idx="14">
                  <c:v>1924</c:v>
                </c:pt>
                <c:pt idx="15">
                  <c:v>1925</c:v>
                </c:pt>
                <c:pt idx="16">
                  <c:v>1926</c:v>
                </c:pt>
                <c:pt idx="17">
                  <c:v>1927</c:v>
                </c:pt>
                <c:pt idx="18">
                  <c:v>1928</c:v>
                </c:pt>
                <c:pt idx="19">
                  <c:v>1929</c:v>
                </c:pt>
                <c:pt idx="20">
                  <c:v>1930</c:v>
                </c:pt>
                <c:pt idx="21">
                  <c:v>1931</c:v>
                </c:pt>
                <c:pt idx="22">
                  <c:v>1932</c:v>
                </c:pt>
                <c:pt idx="23">
                  <c:v>1933</c:v>
                </c:pt>
                <c:pt idx="24">
                  <c:v>1934</c:v>
                </c:pt>
                <c:pt idx="25">
                  <c:v>1935</c:v>
                </c:pt>
                <c:pt idx="26">
                  <c:v>1936</c:v>
                </c:pt>
                <c:pt idx="27">
                  <c:v>1937</c:v>
                </c:pt>
                <c:pt idx="28">
                  <c:v>1938</c:v>
                </c:pt>
                <c:pt idx="29">
                  <c:v>1939</c:v>
                </c:pt>
                <c:pt idx="30">
                  <c:v>1940</c:v>
                </c:pt>
                <c:pt idx="31">
                  <c:v>1941</c:v>
                </c:pt>
                <c:pt idx="32">
                  <c:v>1942</c:v>
                </c:pt>
                <c:pt idx="33">
                  <c:v>1943</c:v>
                </c:pt>
                <c:pt idx="34">
                  <c:v>1944</c:v>
                </c:pt>
                <c:pt idx="35">
                  <c:v>1945</c:v>
                </c:pt>
                <c:pt idx="36">
                  <c:v>1946</c:v>
                </c:pt>
                <c:pt idx="37">
                  <c:v>1947</c:v>
                </c:pt>
                <c:pt idx="38">
                  <c:v>1948</c:v>
                </c:pt>
                <c:pt idx="39">
                  <c:v>1949</c:v>
                </c:pt>
              </c:numCache>
            </c:numRef>
          </c:xVal>
          <c:yVal>
            <c:numRef>
              <c:f>Sheet1!$B$46:$B$85</c:f>
              <c:numCache>
                <c:formatCode>0.0</c:formatCode>
                <c:ptCount val="40"/>
                <c:pt idx="0">
                  <c:v>15.793333333333335</c:v>
                </c:pt>
                <c:pt idx="1">
                  <c:v>16.266666666666666</c:v>
                </c:pt>
                <c:pt idx="2">
                  <c:v>15.493333333333334</c:v>
                </c:pt>
                <c:pt idx="3">
                  <c:v>16.706666666666667</c:v>
                </c:pt>
                <c:pt idx="4">
                  <c:v>16.7</c:v>
                </c:pt>
                <c:pt idx="5">
                  <c:v>16.826666666666668</c:v>
                </c:pt>
                <c:pt idx="6">
                  <c:v>16.386666666666667</c:v>
                </c:pt>
                <c:pt idx="7">
                  <c:v>16.966666666666665</c:v>
                </c:pt>
                <c:pt idx="8">
                  <c:v>15.839999999999998</c:v>
                </c:pt>
                <c:pt idx="9">
                  <c:v>17.206666666666667</c:v>
                </c:pt>
                <c:pt idx="10">
                  <c:v>16.78</c:v>
                </c:pt>
                <c:pt idx="11">
                  <c:v>16.693333333333332</c:v>
                </c:pt>
                <c:pt idx="12">
                  <c:v>16.28</c:v>
                </c:pt>
                <c:pt idx="13">
                  <c:v>16.186666666666667</c:v>
                </c:pt>
                <c:pt idx="14">
                  <c:v>16.073333333333334</c:v>
                </c:pt>
                <c:pt idx="15">
                  <c:v>16.7</c:v>
                </c:pt>
                <c:pt idx="16">
                  <c:v>16.353333333333335</c:v>
                </c:pt>
                <c:pt idx="17">
                  <c:v>17.32</c:v>
                </c:pt>
                <c:pt idx="18">
                  <c:v>17.260000000000002</c:v>
                </c:pt>
                <c:pt idx="19">
                  <c:v>17.599999999999998</c:v>
                </c:pt>
                <c:pt idx="20">
                  <c:v>18.12</c:v>
                </c:pt>
                <c:pt idx="21">
                  <c:v>18.666666666666668</c:v>
                </c:pt>
                <c:pt idx="22">
                  <c:v>17.12</c:v>
                </c:pt>
                <c:pt idx="23">
                  <c:v>18.3</c:v>
                </c:pt>
                <c:pt idx="24">
                  <c:v>18.12</c:v>
                </c:pt>
                <c:pt idx="25">
                  <c:v>17.233333333333334</c:v>
                </c:pt>
                <c:pt idx="26">
                  <c:v>18.113333333333333</c:v>
                </c:pt>
                <c:pt idx="27">
                  <c:v>17.64</c:v>
                </c:pt>
                <c:pt idx="28">
                  <c:v>17.486666666666668</c:v>
                </c:pt>
                <c:pt idx="29">
                  <c:v>17.126666666666669</c:v>
                </c:pt>
                <c:pt idx="30">
                  <c:v>16.793333333333333</c:v>
                </c:pt>
                <c:pt idx="31">
                  <c:v>16.853333333333335</c:v>
                </c:pt>
                <c:pt idx="32">
                  <c:v>16.14</c:v>
                </c:pt>
                <c:pt idx="33">
                  <c:v>16.32</c:v>
                </c:pt>
                <c:pt idx="34">
                  <c:v>16.32</c:v>
                </c:pt>
                <c:pt idx="35">
                  <c:v>16.606666666666666</c:v>
                </c:pt>
                <c:pt idx="36">
                  <c:v>17.113333333333333</c:v>
                </c:pt>
                <c:pt idx="37">
                  <c:v>16.28</c:v>
                </c:pt>
                <c:pt idx="38">
                  <c:v>16.58666666666667</c:v>
                </c:pt>
                <c:pt idx="39">
                  <c:v>16.5866666666666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3A5-493D-95B2-F3D1D29598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8329784"/>
        <c:axId val="538331096"/>
      </c:scatterChart>
      <c:valAx>
        <c:axId val="538329784"/>
        <c:scaling>
          <c:orientation val="minMax"/>
          <c:max val="1950"/>
          <c:min val="19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331096"/>
        <c:crosses val="autoZero"/>
        <c:crossBetween val="midCat"/>
      </c:valAx>
      <c:valAx>
        <c:axId val="538331096"/>
        <c:scaling>
          <c:orientation val="minMax"/>
          <c:min val="1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ainfall</a:t>
                </a:r>
                <a:r>
                  <a:rPr lang="en-GB" baseline="0"/>
                  <a:t> (mm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3297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C$45</c:f>
              <c:strCache>
                <c:ptCount val="1"/>
                <c:pt idx="0">
                  <c:v>Tree B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26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E-C704-4480-8137-C3413A88D997}"/>
              </c:ext>
            </c:extLst>
          </c:dPt>
          <c:dPt>
            <c:idx val="27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D-C704-4480-8137-C3413A88D997}"/>
              </c:ext>
            </c:extLst>
          </c:dPt>
          <c:dPt>
            <c:idx val="28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C-C704-4480-8137-C3413A88D997}"/>
              </c:ext>
            </c:extLst>
          </c:dPt>
          <c:dPt>
            <c:idx val="29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B-C704-4480-8137-C3413A88D997}"/>
              </c:ext>
            </c:extLst>
          </c:dPt>
          <c:dPt>
            <c:idx val="30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A-C704-4480-8137-C3413A88D997}"/>
              </c:ext>
            </c:extLst>
          </c:dPt>
          <c:dPt>
            <c:idx val="31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C704-4480-8137-C3413A88D997}"/>
              </c:ext>
            </c:extLst>
          </c:dPt>
          <c:dPt>
            <c:idx val="32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8-C704-4480-8137-C3413A88D997}"/>
              </c:ext>
            </c:extLst>
          </c:dPt>
          <c:dPt>
            <c:idx val="33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C704-4480-8137-C3413A88D997}"/>
              </c:ext>
            </c:extLst>
          </c:dPt>
          <c:dPt>
            <c:idx val="34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6-C704-4480-8137-C3413A88D997}"/>
              </c:ext>
            </c:extLst>
          </c:dPt>
          <c:dPt>
            <c:idx val="35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C704-4480-8137-C3413A88D997}"/>
              </c:ext>
            </c:extLst>
          </c:dPt>
          <c:dPt>
            <c:idx val="36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4-C704-4480-8137-C3413A88D997}"/>
              </c:ext>
            </c:extLst>
          </c:dPt>
          <c:dPt>
            <c:idx val="37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C704-4480-8137-C3413A88D997}"/>
              </c:ext>
            </c:extLst>
          </c:dPt>
          <c:dPt>
            <c:idx val="38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2-C704-4480-8137-C3413A88D997}"/>
              </c:ext>
            </c:extLst>
          </c:dPt>
          <c:dPt>
            <c:idx val="39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1905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C704-4480-8137-C3413A88D997}"/>
              </c:ext>
            </c:extLst>
          </c:dPt>
          <c:xVal>
            <c:numRef>
              <c:f>Sheet1!$A$46:$A$85</c:f>
              <c:numCache>
                <c:formatCode>General</c:formatCode>
                <c:ptCount val="40"/>
                <c:pt idx="0">
                  <c:v>1910</c:v>
                </c:pt>
                <c:pt idx="1">
                  <c:v>1911</c:v>
                </c:pt>
                <c:pt idx="2">
                  <c:v>1912</c:v>
                </c:pt>
                <c:pt idx="3">
                  <c:v>1913</c:v>
                </c:pt>
                <c:pt idx="4">
                  <c:v>1914</c:v>
                </c:pt>
                <c:pt idx="5">
                  <c:v>1915</c:v>
                </c:pt>
                <c:pt idx="6">
                  <c:v>1916</c:v>
                </c:pt>
                <c:pt idx="7">
                  <c:v>1917</c:v>
                </c:pt>
                <c:pt idx="8">
                  <c:v>1918</c:v>
                </c:pt>
                <c:pt idx="9">
                  <c:v>1919</c:v>
                </c:pt>
                <c:pt idx="10">
                  <c:v>1920</c:v>
                </c:pt>
                <c:pt idx="11">
                  <c:v>1921</c:v>
                </c:pt>
                <c:pt idx="12">
                  <c:v>1922</c:v>
                </c:pt>
                <c:pt idx="13">
                  <c:v>1923</c:v>
                </c:pt>
                <c:pt idx="14">
                  <c:v>1924</c:v>
                </c:pt>
                <c:pt idx="15">
                  <c:v>1925</c:v>
                </c:pt>
                <c:pt idx="16">
                  <c:v>1926</c:v>
                </c:pt>
                <c:pt idx="17">
                  <c:v>1927</c:v>
                </c:pt>
                <c:pt idx="18">
                  <c:v>1928</c:v>
                </c:pt>
                <c:pt idx="19">
                  <c:v>1929</c:v>
                </c:pt>
                <c:pt idx="20">
                  <c:v>1930</c:v>
                </c:pt>
                <c:pt idx="21">
                  <c:v>1931</c:v>
                </c:pt>
                <c:pt idx="22">
                  <c:v>1932</c:v>
                </c:pt>
                <c:pt idx="23">
                  <c:v>1933</c:v>
                </c:pt>
                <c:pt idx="24">
                  <c:v>1934</c:v>
                </c:pt>
                <c:pt idx="25">
                  <c:v>1935</c:v>
                </c:pt>
                <c:pt idx="26">
                  <c:v>1936</c:v>
                </c:pt>
                <c:pt idx="27">
                  <c:v>1937</c:v>
                </c:pt>
                <c:pt idx="28">
                  <c:v>1938</c:v>
                </c:pt>
                <c:pt idx="29">
                  <c:v>1939</c:v>
                </c:pt>
                <c:pt idx="30">
                  <c:v>1940</c:v>
                </c:pt>
                <c:pt idx="31">
                  <c:v>1941</c:v>
                </c:pt>
                <c:pt idx="32">
                  <c:v>1942</c:v>
                </c:pt>
                <c:pt idx="33">
                  <c:v>1943</c:v>
                </c:pt>
                <c:pt idx="34">
                  <c:v>1944</c:v>
                </c:pt>
                <c:pt idx="35">
                  <c:v>1945</c:v>
                </c:pt>
                <c:pt idx="36">
                  <c:v>1946</c:v>
                </c:pt>
                <c:pt idx="37">
                  <c:v>1947</c:v>
                </c:pt>
                <c:pt idx="38">
                  <c:v>1948</c:v>
                </c:pt>
                <c:pt idx="39">
                  <c:v>1949</c:v>
                </c:pt>
              </c:numCache>
            </c:numRef>
          </c:xVal>
          <c:yVal>
            <c:numRef>
              <c:f>Sheet1!$C$46:$C$85</c:f>
              <c:numCache>
                <c:formatCode>General</c:formatCode>
                <c:ptCount val="40"/>
                <c:pt idx="0">
                  <c:v>294</c:v>
                </c:pt>
                <c:pt idx="1">
                  <c:v>327</c:v>
                </c:pt>
                <c:pt idx="2">
                  <c:v>68</c:v>
                </c:pt>
                <c:pt idx="3">
                  <c:v>179</c:v>
                </c:pt>
                <c:pt idx="4">
                  <c:v>322</c:v>
                </c:pt>
                <c:pt idx="5">
                  <c:v>458</c:v>
                </c:pt>
                <c:pt idx="6">
                  <c:v>741</c:v>
                </c:pt>
                <c:pt idx="7">
                  <c:v>907</c:v>
                </c:pt>
                <c:pt idx="8">
                  <c:v>1134</c:v>
                </c:pt>
                <c:pt idx="9">
                  <c:v>1598</c:v>
                </c:pt>
                <c:pt idx="10">
                  <c:v>1556</c:v>
                </c:pt>
                <c:pt idx="11">
                  <c:v>1557</c:v>
                </c:pt>
                <c:pt idx="12">
                  <c:v>1292</c:v>
                </c:pt>
                <c:pt idx="13">
                  <c:v>956</c:v>
                </c:pt>
                <c:pt idx="14">
                  <c:v>798</c:v>
                </c:pt>
                <c:pt idx="15">
                  <c:v>967</c:v>
                </c:pt>
                <c:pt idx="16">
                  <c:v>1292</c:v>
                </c:pt>
                <c:pt idx="17">
                  <c:v>1287</c:v>
                </c:pt>
                <c:pt idx="18">
                  <c:v>1019</c:v>
                </c:pt>
                <c:pt idx="19">
                  <c:v>987</c:v>
                </c:pt>
                <c:pt idx="20">
                  <c:v>974</c:v>
                </c:pt>
                <c:pt idx="21">
                  <c:v>1112</c:v>
                </c:pt>
                <c:pt idx="22">
                  <c:v>678</c:v>
                </c:pt>
                <c:pt idx="23">
                  <c:v>732</c:v>
                </c:pt>
                <c:pt idx="24">
                  <c:v>942</c:v>
                </c:pt>
                <c:pt idx="25">
                  <c:v>1174</c:v>
                </c:pt>
                <c:pt idx="26">
                  <c:v>1762</c:v>
                </c:pt>
                <c:pt idx="27">
                  <c:v>1639</c:v>
                </c:pt>
                <c:pt idx="28">
                  <c:v>1874</c:v>
                </c:pt>
                <c:pt idx="29">
                  <c:v>1588</c:v>
                </c:pt>
                <c:pt idx="30">
                  <c:v>1091</c:v>
                </c:pt>
                <c:pt idx="31">
                  <c:v>777</c:v>
                </c:pt>
                <c:pt idx="32">
                  <c:v>598</c:v>
                </c:pt>
                <c:pt idx="33">
                  <c:v>714</c:v>
                </c:pt>
                <c:pt idx="34">
                  <c:v>831</c:v>
                </c:pt>
                <c:pt idx="35">
                  <c:v>461</c:v>
                </c:pt>
                <c:pt idx="36">
                  <c:v>410</c:v>
                </c:pt>
                <c:pt idx="37">
                  <c:v>728</c:v>
                </c:pt>
                <c:pt idx="38">
                  <c:v>972</c:v>
                </c:pt>
                <c:pt idx="39">
                  <c:v>148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704-4480-8137-C3413A88D9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44265672"/>
        <c:axId val="544268296"/>
      </c:scatterChart>
      <c:valAx>
        <c:axId val="544265672"/>
        <c:scaling>
          <c:orientation val="minMax"/>
          <c:max val="1950"/>
          <c:min val="19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4268296"/>
        <c:crosses val="autoZero"/>
        <c:crossBetween val="midCat"/>
      </c:valAx>
      <c:valAx>
        <c:axId val="544268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42656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Knight</dc:creator>
  <cp:keywords/>
  <dc:description/>
  <cp:lastModifiedBy>Ellen Thompson</cp:lastModifiedBy>
  <cp:revision>2</cp:revision>
  <dcterms:created xsi:type="dcterms:W3CDTF">2020-12-07T20:47:00Z</dcterms:created>
  <dcterms:modified xsi:type="dcterms:W3CDTF">2020-12-07T20:47:00Z</dcterms:modified>
</cp:coreProperties>
</file>